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A110B8" w14:textId="77777777" w:rsidR="00B4608A" w:rsidRDefault="00B4608A" w:rsidP="00B4608A">
      <w:pPr>
        <w:rPr>
          <w:lang w:val="en-IN"/>
        </w:rPr>
      </w:pPr>
      <w:r w:rsidRPr="00CF541E">
        <w:rPr>
          <w:u w:val="single"/>
          <w:lang w:val="en-IN"/>
        </w:rPr>
        <w:t>Practice</w:t>
      </w:r>
      <w:r>
        <w:rPr>
          <w:lang w:val="en-IN"/>
        </w:rPr>
        <w:t xml:space="preserve"> - Stream ADLS diagnostic logs into stream analytics</w:t>
      </w:r>
    </w:p>
    <w:p w14:paraId="040B5CD5" w14:textId="77777777" w:rsidR="00B4608A" w:rsidRDefault="00B4608A" w:rsidP="00B4608A">
      <w:pPr>
        <w:rPr>
          <w:lang w:val="en-IN"/>
        </w:rPr>
      </w:pPr>
      <w:r>
        <w:rPr>
          <w:lang w:val="en-IN"/>
        </w:rPr>
        <w:t xml:space="preserve">Step 1 - Create ADLS, Stream analytics, Event Hub </w:t>
      </w:r>
      <w:proofErr w:type="spellStart"/>
      <w:r>
        <w:rPr>
          <w:lang w:val="en-IN"/>
        </w:rPr>
        <w:t>Namespacce</w:t>
      </w:r>
      <w:proofErr w:type="spellEnd"/>
      <w:r>
        <w:rPr>
          <w:lang w:val="en-IN"/>
        </w:rPr>
        <w:t xml:space="preserve"> (Create an </w:t>
      </w:r>
      <w:proofErr w:type="spellStart"/>
      <w:r>
        <w:rPr>
          <w:lang w:val="en-IN"/>
        </w:rPr>
        <w:t>eventhub</w:t>
      </w:r>
      <w:proofErr w:type="spellEnd"/>
      <w:r>
        <w:rPr>
          <w:lang w:val="en-IN"/>
        </w:rPr>
        <w:t>).</w:t>
      </w:r>
    </w:p>
    <w:p w14:paraId="42F4FFC4" w14:textId="77777777" w:rsidR="00B4608A" w:rsidRDefault="00B4608A" w:rsidP="00B4608A">
      <w:pPr>
        <w:rPr>
          <w:lang w:val="en-IN"/>
        </w:rPr>
      </w:pPr>
      <w:r>
        <w:rPr>
          <w:lang w:val="en-IN"/>
        </w:rPr>
        <w:t xml:space="preserve">Step 2 – ADLS -&gt; Diagnostic Settings -&gt; Blob Service -&gt; Diagnostic Setting -&gt; Choose what operations you want to track and destination – storage in storage or stream to </w:t>
      </w:r>
      <w:proofErr w:type="spellStart"/>
      <w:r>
        <w:rPr>
          <w:lang w:val="en-IN"/>
        </w:rPr>
        <w:t>eventhub</w:t>
      </w:r>
      <w:proofErr w:type="spellEnd"/>
      <w:r>
        <w:rPr>
          <w:lang w:val="en-IN"/>
        </w:rPr>
        <w:t>.</w:t>
      </w:r>
    </w:p>
    <w:p w14:paraId="61559260" w14:textId="77777777" w:rsidR="00B4608A" w:rsidRDefault="00B4608A"/>
    <w:p w14:paraId="05C66DF7" w14:textId="67EDFC89" w:rsidR="00B4608A" w:rsidRDefault="00D35DA3">
      <w:r w:rsidRPr="00D35DA3">
        <w:drawing>
          <wp:inline distT="0" distB="0" distL="0" distR="0" wp14:anchorId="2FFE0609" wp14:editId="0B8F515A">
            <wp:extent cx="6645910" cy="3790950"/>
            <wp:effectExtent l="0" t="0" r="2540" b="0"/>
            <wp:docPr id="12579834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7983423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9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F9465" w14:textId="77777777" w:rsidR="00D35DA3" w:rsidRDefault="00D35DA3"/>
    <w:p w14:paraId="2B26C5D4" w14:textId="1E8298DF" w:rsidR="00D35DA3" w:rsidRDefault="00D35DA3">
      <w:r>
        <w:t>Step 3 – Add Event hub Input alias to Stream Analytics and create output alias as ADLS</w:t>
      </w:r>
    </w:p>
    <w:p w14:paraId="37338ED8" w14:textId="7C2D0F7E" w:rsidR="00D35DA3" w:rsidRDefault="00D35DA3">
      <w:r>
        <w:t>Step 4 – Start the Streaming Analytics service</w:t>
      </w:r>
    </w:p>
    <w:p w14:paraId="1ACDC2CF" w14:textId="538BD9E9" w:rsidR="00D35DA3" w:rsidRDefault="00D35DA3">
      <w:r>
        <w:t>Step 5 – Perform Create/delete/read transactions in ADLS.</w:t>
      </w:r>
    </w:p>
    <w:p w14:paraId="612F90AC" w14:textId="48AEB87A" w:rsidR="00D35DA3" w:rsidRDefault="00D35DA3">
      <w:r w:rsidRPr="00D35DA3">
        <w:drawing>
          <wp:inline distT="0" distB="0" distL="0" distR="0" wp14:anchorId="71E7F882" wp14:editId="142E66ED">
            <wp:extent cx="6645910" cy="3324860"/>
            <wp:effectExtent l="0" t="0" r="2540" b="8890"/>
            <wp:docPr id="403603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36034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324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47A39" w14:textId="66900166" w:rsidR="00D35DA3" w:rsidRDefault="00D35DA3">
      <w:r w:rsidRPr="00D35DA3">
        <w:lastRenderedPageBreak/>
        <w:drawing>
          <wp:inline distT="0" distB="0" distL="0" distR="0" wp14:anchorId="3D92A1FD" wp14:editId="0562A48D">
            <wp:extent cx="6645910" cy="3457575"/>
            <wp:effectExtent l="0" t="0" r="2540" b="9525"/>
            <wp:docPr id="1830972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097227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45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66B510" w14:textId="5238289A" w:rsidR="00EF61F1" w:rsidRDefault="00EF61F1" w:rsidP="00920A94">
      <w:pPr>
        <w:tabs>
          <w:tab w:val="left" w:pos="2610"/>
        </w:tabs>
      </w:pPr>
      <w:r>
        <w:t xml:space="preserve">Use built </w:t>
      </w:r>
      <w:proofErr w:type="gramStart"/>
      <w:r>
        <w:t>In</w:t>
      </w:r>
      <w:proofErr w:type="gramEnd"/>
      <w:r>
        <w:t xml:space="preserve"> functions</w:t>
      </w:r>
      <w:r w:rsidR="00920A94">
        <w:t xml:space="preserve"> – get array elements</w:t>
      </w:r>
    </w:p>
    <w:p w14:paraId="61416AAB" w14:textId="577A320D" w:rsidR="00EF61F1" w:rsidRDefault="00920A94">
      <w:r w:rsidRPr="00920A94">
        <w:drawing>
          <wp:inline distT="0" distB="0" distL="0" distR="0" wp14:anchorId="05DF01CE" wp14:editId="1CCDBBC3">
            <wp:extent cx="6645910" cy="3195955"/>
            <wp:effectExtent l="0" t="0" r="2540" b="4445"/>
            <wp:docPr id="13095145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9514526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195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38742" w14:textId="77777777" w:rsidR="00920A94" w:rsidRDefault="00920A94"/>
    <w:sectPr w:rsidR="00920A94" w:rsidSect="00B4608A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ewMDUwMrE0MzYwtLBU0lEKTi0uzszPAykwrAUAy5Jt+iwAAAA="/>
  </w:docVars>
  <w:rsids>
    <w:rsidRoot w:val="005B6B50"/>
    <w:rsid w:val="00282CE3"/>
    <w:rsid w:val="005B6B50"/>
    <w:rsid w:val="00920A94"/>
    <w:rsid w:val="00B4608A"/>
    <w:rsid w:val="00D35DA3"/>
    <w:rsid w:val="00DC45A3"/>
    <w:rsid w:val="00DC7D3D"/>
    <w:rsid w:val="00EF6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854CBB"/>
  <w15:chartTrackingRefBased/>
  <w15:docId w15:val="{94783028-125F-4A3F-B2D7-3DB20C9E3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608A"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2</Pages>
  <Words>85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veen Samudrala</dc:creator>
  <cp:keywords/>
  <dc:description/>
  <cp:lastModifiedBy>Praveen Samudrala</cp:lastModifiedBy>
  <cp:revision>3</cp:revision>
  <dcterms:created xsi:type="dcterms:W3CDTF">2023-08-30T16:03:00Z</dcterms:created>
  <dcterms:modified xsi:type="dcterms:W3CDTF">2023-08-30T18:00:00Z</dcterms:modified>
</cp:coreProperties>
</file>